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7CD3E5"/>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E78CE1"/>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3FE6D3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5CB523"/>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741BF6"/>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01C5BF"/>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